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DAF84" w14:textId="613A743A" w:rsidR="005902C8" w:rsidRPr="00081263" w:rsidRDefault="0091351D" w:rsidP="0091351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81263">
        <w:rPr>
          <w:rFonts w:ascii="Times New Roman" w:hAnsi="Times New Roman" w:cs="Times New Roman"/>
          <w:b/>
          <w:bCs/>
          <w:sz w:val="28"/>
          <w:szCs w:val="28"/>
        </w:rPr>
        <w:t>Screenshot Summary:</w:t>
      </w:r>
    </w:p>
    <w:p w14:paraId="1A89BD13" w14:textId="312739E0" w:rsidR="0091351D" w:rsidRPr="00081263" w:rsidRDefault="0091351D" w:rsidP="0091351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820A88A" w14:textId="2C225F9B" w:rsidR="0091351D" w:rsidRPr="00081263" w:rsidRDefault="0091351D" w:rsidP="0091351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81263">
        <w:rPr>
          <w:rFonts w:ascii="Times New Roman" w:hAnsi="Times New Roman" w:cs="Times New Roman"/>
          <w:b/>
          <w:bCs/>
          <w:sz w:val="28"/>
          <w:szCs w:val="28"/>
        </w:rPr>
        <w:t>65664_screenshot_1.mp4</w:t>
      </w:r>
    </w:p>
    <w:p w14:paraId="491FA7B0" w14:textId="4BE88C90" w:rsidR="0091351D" w:rsidRPr="00081263" w:rsidRDefault="008C4A7A" w:rsidP="009135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81263">
        <w:rPr>
          <w:rFonts w:ascii="Times New Roman" w:hAnsi="Times New Roman" w:cs="Times New Roman"/>
          <w:sz w:val="28"/>
          <w:szCs w:val="28"/>
        </w:rPr>
        <w:t xml:space="preserve">2.2.2 (Enter a temperature of 25°C and click Connect to Oxygraph-2k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0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3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05</w:t>
      </w:r>
    </w:p>
    <w:p w14:paraId="376DD982" w14:textId="0C61810E" w:rsidR="008C4A7A" w:rsidRPr="00081263" w:rsidRDefault="008C4A7A" w:rsidP="009135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2.3 (Select the folder to save the calibration and click Save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05-00: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12</w:t>
      </w:r>
    </w:p>
    <w:p w14:paraId="514721D8" w14:textId="208CBA3F" w:rsidR="008C4A7A" w:rsidRPr="00081263" w:rsidRDefault="008C4A7A" w:rsidP="009135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3.1 (Name the experiment and samples. Then click Save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2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2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37</w:t>
      </w:r>
    </w:p>
    <w:p w14:paraId="3083996A" w14:textId="57FEE4CA" w:rsidR="008C4A7A" w:rsidRPr="00081263" w:rsidRDefault="008C4A7A" w:rsidP="009135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3.2 (In the Layout menu, select 01 Calibration Exp. Gr.3 – Temp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40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44</w:t>
      </w:r>
    </w:p>
    <w:p w14:paraId="2C15A6BC" w14:textId="77777777" w:rsidR="008C4A7A" w:rsidRPr="00081263" w:rsidRDefault="008C4A7A" w:rsidP="008C4A7A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9C63C7C" w14:textId="49A58596" w:rsidR="008C4A7A" w:rsidRPr="00081263" w:rsidRDefault="008C4A7A" w:rsidP="008C4A7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65664_screenshot_2.mp4</w:t>
      </w:r>
    </w:p>
    <w:p w14:paraId="6E02B2E4" w14:textId="18BD6DA2" w:rsidR="008C4A7A" w:rsidRPr="00081263" w:rsidRDefault="009A6589" w:rsidP="008C4A7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4.2 (Select the points for camera A and camera B from the red straight line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0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5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9</w:t>
      </w:r>
    </w:p>
    <w:p w14:paraId="46470722" w14:textId="34FD0E1B" w:rsidR="009A6589" w:rsidRPr="00081263" w:rsidRDefault="009A6589" w:rsidP="008C4A7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5.1 (With the point marked, copy the temperature and barometric pressure values relative to the point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1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2</w:t>
      </w:r>
      <w:r w:rsidR="004416C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2</w:t>
      </w:r>
    </w:p>
    <w:p w14:paraId="7EA9ED32" w14:textId="02B12963" w:rsidR="009A6589" w:rsidRPr="00081263" w:rsidRDefault="009A6589" w:rsidP="008C4A7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sz w:val="28"/>
          <w:szCs w:val="28"/>
        </w:rPr>
        <w:t xml:space="preserve">2.5.2 (Click Calibrate and Copy to Clipboard in the bottom right corner of the screen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2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3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2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4</w:t>
      </w:r>
    </w:p>
    <w:p w14:paraId="1ABB79FE" w14:textId="0A97BAEA" w:rsidR="009A6589" w:rsidRPr="00081263" w:rsidRDefault="009A6589" w:rsidP="008C4A7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sz w:val="28"/>
          <w:szCs w:val="28"/>
        </w:rPr>
        <w:t xml:space="preserve">2.6.1 (On the File menu, click Save and Disconnect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2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5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32</w:t>
      </w:r>
    </w:p>
    <w:p w14:paraId="620FF792" w14:textId="417DA26B" w:rsidR="009A6589" w:rsidRPr="00081263" w:rsidRDefault="009A6589" w:rsidP="009A6589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BCCCBB3" w14:textId="0425FFA8" w:rsidR="009A6589" w:rsidRPr="00081263" w:rsidRDefault="009A6589" w:rsidP="009A658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65664_screenshot_3.mp4</w:t>
      </w:r>
    </w:p>
    <w:p w14:paraId="40CD7A71" w14:textId="6FFC00CA" w:rsidR="009A6589" w:rsidRPr="00081263" w:rsidRDefault="00CB0437" w:rsidP="009A658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4.1 (Click on the Layout menu and select the Corrected Volume Flow option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50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52</w:t>
      </w:r>
    </w:p>
    <w:p w14:paraId="12FABF70" w14:textId="5FA79538" w:rsidR="00CB0437" w:rsidRPr="00081263" w:rsidRDefault="00CB0437" w:rsidP="009A658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126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5.1 (Opening a new window, in the Experimental Code space, name the experiment.) </w:t>
      </w:r>
      <w:r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30-00:3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4</w:t>
      </w:r>
    </w:p>
    <w:p w14:paraId="70A72EE6" w14:textId="6C7A9470" w:rsidR="00CB0437" w:rsidRPr="00081263" w:rsidRDefault="00CB0437" w:rsidP="009A658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81263">
        <w:rPr>
          <w:rFonts w:ascii="Times New Roman" w:hAnsi="Times New Roman" w:cs="Times New Roman"/>
          <w:sz w:val="28"/>
          <w:szCs w:val="28"/>
        </w:rPr>
        <w:t xml:space="preserve">3.5.2 </w:t>
      </w:r>
      <w:r w:rsidR="00624CF2" w:rsidRPr="00081263">
        <w:rPr>
          <w:rFonts w:ascii="Times New Roman" w:hAnsi="Times New Roman" w:cs="Times New Roman"/>
          <w:sz w:val="28"/>
          <w:szCs w:val="28"/>
        </w:rPr>
        <w:t xml:space="preserve">(In the Sample field, name each sample in its respective chambers A and B and set the Unit field to unit and concentration of 1 per mL) </w:t>
      </w:r>
      <w:r w:rsidR="00624CF2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00:3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5</w:t>
      </w:r>
      <w:r w:rsidR="00624CF2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-00:4</w:t>
      </w:r>
      <w:r w:rsidR="002D5A8E" w:rsidRPr="00081263">
        <w:rPr>
          <w:rFonts w:ascii="Times New Roman" w:hAnsi="Times New Roman" w:cs="Times New Roman"/>
          <w:b/>
          <w:bCs/>
          <w:color w:val="FF0000"/>
          <w:sz w:val="28"/>
          <w:szCs w:val="28"/>
        </w:rPr>
        <w:t>7</w:t>
      </w:r>
    </w:p>
    <w:sectPr w:rsidR="00CB0437" w:rsidRPr="0008126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3ECF"/>
    <w:multiLevelType w:val="hybridMultilevel"/>
    <w:tmpl w:val="9D3222D0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6241D"/>
    <w:multiLevelType w:val="hybridMultilevel"/>
    <w:tmpl w:val="68CA84A6"/>
    <w:lvl w:ilvl="0" w:tplc="0416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2B25759B"/>
    <w:multiLevelType w:val="hybridMultilevel"/>
    <w:tmpl w:val="2A80D2A2"/>
    <w:lvl w:ilvl="0" w:tplc="0416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4DB6082E"/>
    <w:multiLevelType w:val="hybridMultilevel"/>
    <w:tmpl w:val="0D548D30"/>
    <w:lvl w:ilvl="0" w:tplc="0416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58160485"/>
    <w:multiLevelType w:val="hybridMultilevel"/>
    <w:tmpl w:val="039A717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92526B7"/>
    <w:multiLevelType w:val="hybridMultilevel"/>
    <w:tmpl w:val="F33AA0FA"/>
    <w:lvl w:ilvl="0" w:tplc="0416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662613D8"/>
    <w:multiLevelType w:val="hybridMultilevel"/>
    <w:tmpl w:val="10A61860"/>
    <w:lvl w:ilvl="0" w:tplc="0416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9EC18E9"/>
    <w:multiLevelType w:val="hybridMultilevel"/>
    <w:tmpl w:val="F36888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174259">
    <w:abstractNumId w:val="0"/>
  </w:num>
  <w:num w:numId="2" w16cid:durableId="116027344">
    <w:abstractNumId w:val="6"/>
  </w:num>
  <w:num w:numId="3" w16cid:durableId="790517781">
    <w:abstractNumId w:val="4"/>
  </w:num>
  <w:num w:numId="4" w16cid:durableId="1353339032">
    <w:abstractNumId w:val="7"/>
  </w:num>
  <w:num w:numId="5" w16cid:durableId="1307003363">
    <w:abstractNumId w:val="5"/>
  </w:num>
  <w:num w:numId="6" w16cid:durableId="1471436023">
    <w:abstractNumId w:val="2"/>
  </w:num>
  <w:num w:numId="7" w16cid:durableId="316374173">
    <w:abstractNumId w:val="1"/>
  </w:num>
  <w:num w:numId="8" w16cid:durableId="5341933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ytLQwNTE1NrewsDBV0lEKTi0uzszPAykwqgUA08V8riwAAAA="/>
  </w:docVars>
  <w:rsids>
    <w:rsidRoot w:val="0091351D"/>
    <w:rsid w:val="00081263"/>
    <w:rsid w:val="000E0EFC"/>
    <w:rsid w:val="00102002"/>
    <w:rsid w:val="002D5A8E"/>
    <w:rsid w:val="004416CE"/>
    <w:rsid w:val="005902C8"/>
    <w:rsid w:val="00624CF2"/>
    <w:rsid w:val="008C4A7A"/>
    <w:rsid w:val="0091351D"/>
    <w:rsid w:val="009A6589"/>
    <w:rsid w:val="00CB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57A90"/>
  <w15:chartTrackingRefBased/>
  <w15:docId w15:val="{37550B0B-7393-44EA-9861-3A1AB28C1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35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Michelotti</dc:creator>
  <cp:keywords/>
  <dc:description/>
  <cp:lastModifiedBy>Nilesh Kolhe</cp:lastModifiedBy>
  <cp:revision>5</cp:revision>
  <dcterms:created xsi:type="dcterms:W3CDTF">2023-09-19T20:22:00Z</dcterms:created>
  <dcterms:modified xsi:type="dcterms:W3CDTF">2023-12-04T11:56:00Z</dcterms:modified>
</cp:coreProperties>
</file>